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E2428" w14:textId="3DD2857B" w:rsidR="009F731B" w:rsidRPr="00283015" w:rsidRDefault="00C51D4A">
      <w:pPr>
        <w:pStyle w:val="Titre1"/>
        <w:rPr>
          <w:lang w:val="fr-FR"/>
        </w:rPr>
      </w:pPr>
      <w:r w:rsidRPr="00283015">
        <w:rPr>
          <w:lang w:val="fr-FR"/>
        </w:rPr>
        <w:t xml:space="preserve">Descriptif type : Eternal </w:t>
      </w:r>
      <w:proofErr w:type="spellStart"/>
      <w:r w:rsidR="00442591">
        <w:rPr>
          <w:lang w:val="fr-FR"/>
        </w:rPr>
        <w:t>lab</w:t>
      </w:r>
      <w:proofErr w:type="spellEnd"/>
      <w:r w:rsidRPr="00283015">
        <w:rPr>
          <w:lang w:val="fr-FR"/>
        </w:rPr>
        <w:t xml:space="preserve"> 43</w:t>
      </w:r>
    </w:p>
    <w:p w14:paraId="0E208519" w14:textId="4F70DC43" w:rsidR="00442591" w:rsidRDefault="00C51D4A">
      <w:pPr>
        <w:pStyle w:val="FirstParagraph"/>
        <w:rPr>
          <w:lang w:val="fr-FR"/>
        </w:rPr>
      </w:pPr>
      <w:r w:rsidRPr="00283015">
        <w:rPr>
          <w:lang w:val="fr-FR"/>
        </w:rPr>
        <w:br/>
      </w:r>
      <w:r w:rsidRPr="00283015">
        <w:rPr>
          <w:lang w:val="fr-FR"/>
        </w:rPr>
        <w:br/>
      </w:r>
      <w:r w:rsidRPr="00283015">
        <w:rPr>
          <w:b/>
          <w:lang w:val="fr-FR"/>
        </w:rPr>
        <w:t xml:space="preserve">Revêtement de sol PVC hétérogène compact </w:t>
      </w:r>
      <w:r w:rsidR="00442591" w:rsidRPr="00C22AC6">
        <w:rPr>
          <w:b/>
          <w:lang w:val="fr-FR"/>
        </w:rPr>
        <w:t xml:space="preserve">personnalisé </w:t>
      </w:r>
      <w:r w:rsidRPr="00C22AC6">
        <w:rPr>
          <w:b/>
          <w:lang w:val="fr-FR"/>
        </w:rPr>
        <w:t>U4 P3 en lés</w:t>
      </w:r>
      <w:r w:rsidR="007E2840">
        <w:rPr>
          <w:b/>
          <w:lang w:val="fr-FR"/>
        </w:rPr>
        <w:t>.</w:t>
      </w:r>
      <w:r w:rsidRPr="00C22AC6">
        <w:rPr>
          <w:lang w:val="fr-FR"/>
        </w:rPr>
        <w:br/>
        <w:t xml:space="preserve">Fourniture et pose d’un revêtement de sol PVC hétérogène compact 2 mm en lés classé U4 P3 E2/3 C2 type Eternal </w:t>
      </w:r>
      <w:proofErr w:type="spellStart"/>
      <w:r w:rsidR="00442591" w:rsidRPr="00C22AC6">
        <w:rPr>
          <w:lang w:val="fr-FR"/>
        </w:rPr>
        <w:t>lab</w:t>
      </w:r>
      <w:proofErr w:type="spellEnd"/>
      <w:r w:rsidR="00442591" w:rsidRPr="00C22AC6">
        <w:rPr>
          <w:lang w:val="fr-FR"/>
        </w:rPr>
        <w:t xml:space="preserve"> </w:t>
      </w:r>
      <w:r w:rsidRPr="00C22AC6">
        <w:rPr>
          <w:lang w:val="fr-FR"/>
        </w:rPr>
        <w:t>43.</w:t>
      </w:r>
      <w:r w:rsidR="00B63533" w:rsidRPr="00C22AC6">
        <w:rPr>
          <w:lang w:val="fr-FR"/>
        </w:rPr>
        <w:t xml:space="preserve"> Son décor pourra être personnalisé à la demande sur des lés de 2 ou 4 mètres de large</w:t>
      </w:r>
      <w:r w:rsidR="002542CA">
        <w:rPr>
          <w:lang w:val="fr-FR"/>
        </w:rPr>
        <w:t xml:space="preserve"> pour un minimum de 12m²</w:t>
      </w:r>
      <w:r w:rsidR="00A101EA" w:rsidRPr="00C22AC6">
        <w:rPr>
          <w:lang w:val="fr-FR"/>
        </w:rPr>
        <w:t xml:space="preserve">. </w:t>
      </w:r>
      <w:r w:rsidR="004E6218" w:rsidRPr="00C22AC6">
        <w:rPr>
          <w:lang w:val="fr-FR"/>
        </w:rPr>
        <w:t>Pour préserver le décor, la soudure à froid sera à privilégier, permettant l’installation dans les locaux classés U4 P3 E2 C2.</w:t>
      </w:r>
      <w:r w:rsidRPr="00283015">
        <w:rPr>
          <w:lang w:val="fr-FR"/>
        </w:rPr>
        <w:br/>
      </w:r>
      <w:r w:rsidRPr="00283015">
        <w:rPr>
          <w:lang w:val="fr-FR"/>
        </w:rPr>
        <w:br/>
        <w:t>Selon la norme NF EN ISO 24343-1, son poinçonnement rémanent moyen sera de 0,0</w:t>
      </w:r>
      <w:r w:rsidR="00C63B2B">
        <w:rPr>
          <w:lang w:val="fr-FR"/>
        </w:rPr>
        <w:t>2</w:t>
      </w:r>
      <w:r w:rsidRPr="00283015">
        <w:rPr>
          <w:lang w:val="fr-FR"/>
        </w:rPr>
        <w:t xml:space="preserve"> </w:t>
      </w:r>
      <w:proofErr w:type="spellStart"/>
      <w:r w:rsidRPr="00283015">
        <w:rPr>
          <w:lang w:val="fr-FR"/>
        </w:rPr>
        <w:t>mm.</w:t>
      </w:r>
      <w:proofErr w:type="spellEnd"/>
      <w:r w:rsidRPr="00283015">
        <w:rPr>
          <w:lang w:val="fr-FR"/>
        </w:rPr>
        <w:br/>
      </w:r>
    </w:p>
    <w:p w14:paraId="165E2429" w14:textId="2F453C21" w:rsidR="009F731B" w:rsidRPr="00283015" w:rsidRDefault="00C51D4A">
      <w:pPr>
        <w:pStyle w:val="FirstParagraph"/>
        <w:rPr>
          <w:lang w:val="fr-FR"/>
        </w:rPr>
      </w:pPr>
      <w:r w:rsidRPr="00283015">
        <w:rPr>
          <w:lang w:val="fr-FR"/>
        </w:rPr>
        <w:t>Il présentera une résistance au glissement classée R10.</w:t>
      </w:r>
      <w:r w:rsidRPr="00283015">
        <w:rPr>
          <w:lang w:val="fr-FR"/>
        </w:rPr>
        <w:br/>
        <w:t>Il sera doté d’une couche d’usure compacte transparente, groupe T d’abrasion, d’un envers calandré constitué de 60 % de matériau recyclé et d’une armature en voile de verre assurant une excellente flexibilité et stabilité dimensionnelle inférieure à 0,10 %.</w:t>
      </w:r>
    </w:p>
    <w:p w14:paraId="165E242A" w14:textId="77777777" w:rsidR="009F731B" w:rsidRPr="00283015" w:rsidRDefault="00C51D4A">
      <w:pPr>
        <w:pStyle w:val="Compact"/>
        <w:rPr>
          <w:lang w:val="fr-FR"/>
        </w:rPr>
      </w:pPr>
      <w:r w:rsidRPr="00283015">
        <w:rPr>
          <w:lang w:val="fr-FR"/>
        </w:rPr>
        <w:br/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14:paraId="165E242B" w14:textId="782B46BA" w:rsidR="009F731B" w:rsidRPr="00283015" w:rsidRDefault="009F731B">
      <w:pPr>
        <w:pStyle w:val="Compact"/>
        <w:rPr>
          <w:lang w:val="fr-FR"/>
        </w:rPr>
      </w:pPr>
    </w:p>
    <w:p w14:paraId="165E242D" w14:textId="54C635C3" w:rsidR="00FC691D" w:rsidRPr="00283015" w:rsidRDefault="00C51D4A" w:rsidP="00FC691D">
      <w:pPr>
        <w:pStyle w:val="Compact"/>
        <w:rPr>
          <w:lang w:val="fr-FR"/>
        </w:rPr>
      </w:pPr>
      <w:r w:rsidRPr="00283015">
        <w:rPr>
          <w:lang w:val="fr-FR"/>
        </w:rPr>
        <w:t>Pour un environnement plus sain, les émissions de COV dans l'air ne devront pas dépasser 20 µg/m</w:t>
      </w:r>
      <w:r w:rsidRPr="00283015">
        <w:rPr>
          <w:vertAlign w:val="superscript"/>
          <w:lang w:val="fr-FR"/>
        </w:rPr>
        <w:t>3</w:t>
      </w:r>
      <w:r w:rsidRPr="00283015">
        <w:rPr>
          <w:lang w:val="fr-FR"/>
        </w:rPr>
        <w:t xml:space="preserve"> (suivant la norme NF EN 16516) et les matières premières seront </w:t>
      </w:r>
      <w:r w:rsidR="00C22AC6" w:rsidRPr="008F5BC7">
        <w:rPr>
          <w:lang w:val="fr-FR"/>
        </w:rPr>
        <w:t xml:space="preserve">garanties </w:t>
      </w:r>
      <w:r w:rsidR="00C22AC6">
        <w:rPr>
          <w:lang w:val="fr-FR"/>
        </w:rPr>
        <w:t xml:space="preserve">issues d’une technologie </w:t>
      </w:r>
      <w:r w:rsidRPr="00283015">
        <w:rPr>
          <w:lang w:val="fr-FR"/>
        </w:rPr>
        <w:t>sans phtalates.</w:t>
      </w:r>
      <w:r w:rsidRPr="00283015">
        <w:rPr>
          <w:lang w:val="fr-FR"/>
        </w:rPr>
        <w:br/>
      </w:r>
      <w:r w:rsidRPr="00283015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="00FC691D">
        <w:rPr>
          <w:lang w:val="fr-FR"/>
        </w:rPr>
        <w:t xml:space="preserve"> </w:t>
      </w:r>
      <w:r w:rsidR="00FC691D" w:rsidRPr="00FC691D">
        <w:rPr>
          <w:i/>
          <w:vertAlign w:val="superscript"/>
          <w:lang w:val="fr-FR"/>
        </w:rPr>
        <w:t>(1)</w:t>
      </w:r>
      <w:r w:rsidRPr="00283015">
        <w:rPr>
          <w:lang w:val="fr-FR"/>
        </w:rPr>
        <w:t>).</w:t>
      </w:r>
      <w:r w:rsidRPr="00283015">
        <w:rPr>
          <w:lang w:val="fr-FR"/>
        </w:rPr>
        <w:br/>
      </w:r>
      <w:r w:rsidRPr="00283015">
        <w:rPr>
          <w:lang w:val="fr-FR"/>
        </w:rPr>
        <w:br/>
        <w:t>Les chutes de pose peuvent être recyclées via notre programme de recyclage Forbo Tournesol.</w:t>
      </w:r>
    </w:p>
    <w:p w14:paraId="165E2435" w14:textId="3E47145E" w:rsidR="009F731B" w:rsidRPr="00283015" w:rsidRDefault="00C51D4A">
      <w:pPr>
        <w:pStyle w:val="Corpsdetexte"/>
        <w:rPr>
          <w:lang w:val="fr-FR"/>
        </w:rPr>
      </w:pPr>
      <w:r w:rsidRPr="00283015">
        <w:rPr>
          <w:lang w:val="fr-FR"/>
        </w:rPr>
        <w:br/>
      </w:r>
      <w:r w:rsidR="00FC691D" w:rsidRPr="00FC691D">
        <w:rPr>
          <w:i/>
          <w:vertAlign w:val="superscript"/>
          <w:lang w:val="fr-FR"/>
        </w:rPr>
        <w:t>(1)</w:t>
      </w:r>
      <w:r w:rsidRPr="00283015">
        <w:rPr>
          <w:i/>
          <w:lang w:val="fr-FR"/>
        </w:rPr>
        <w:t xml:space="preserve"> L'extension de garantie peut s'appliquer à partir du 2e ML de Tapis de Propreté Coral ou de la mise en place d'un système Nuway selon trafic (voir conditions sur www.forbo-flooring.fr). </w:t>
      </w:r>
    </w:p>
    <w:sectPr w:rsidR="009F731B" w:rsidRPr="0028301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C19F8A" w14:textId="77777777" w:rsidR="00044C00" w:rsidRDefault="00044C00">
      <w:pPr>
        <w:spacing w:after="0"/>
      </w:pPr>
      <w:r>
        <w:separator/>
      </w:r>
    </w:p>
  </w:endnote>
  <w:endnote w:type="continuationSeparator" w:id="0">
    <w:p w14:paraId="3531B45A" w14:textId="77777777" w:rsidR="00044C00" w:rsidRDefault="00044C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A07BAD" w14:textId="77777777" w:rsidR="00044C00" w:rsidRDefault="00044C00">
      <w:r>
        <w:separator/>
      </w:r>
    </w:p>
  </w:footnote>
  <w:footnote w:type="continuationSeparator" w:id="0">
    <w:p w14:paraId="45DB0DD3" w14:textId="77777777" w:rsidR="00044C00" w:rsidRDefault="00044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D8C85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C136D4"/>
    <w:multiLevelType w:val="multilevel"/>
    <w:tmpl w:val="5234F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884"/>
    <w:rsid w:val="00044C00"/>
    <w:rsid w:val="002542CA"/>
    <w:rsid w:val="00283015"/>
    <w:rsid w:val="002C26BE"/>
    <w:rsid w:val="00442591"/>
    <w:rsid w:val="004E29B3"/>
    <w:rsid w:val="004E6218"/>
    <w:rsid w:val="00590D07"/>
    <w:rsid w:val="005F24B7"/>
    <w:rsid w:val="00734821"/>
    <w:rsid w:val="00784D58"/>
    <w:rsid w:val="007E2840"/>
    <w:rsid w:val="008D6863"/>
    <w:rsid w:val="009F731B"/>
    <w:rsid w:val="00A05721"/>
    <w:rsid w:val="00A101EA"/>
    <w:rsid w:val="00B63533"/>
    <w:rsid w:val="00B86B75"/>
    <w:rsid w:val="00BC48D5"/>
    <w:rsid w:val="00C22AC6"/>
    <w:rsid w:val="00C36279"/>
    <w:rsid w:val="00C51D4A"/>
    <w:rsid w:val="00C63B2B"/>
    <w:rsid w:val="00E315A3"/>
    <w:rsid w:val="00F41D5C"/>
    <w:rsid w:val="00FC69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E2428"/>
  <w15:docId w15:val="{B4A3CE7B-B1F8-4798-B8FA-EC03E7F2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2BC273-F26F-4C21-94C5-9C10C78BBB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6CCA96-9080-4F88-8634-6F9252EBCE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C137E4-192D-44BA-8A6C-BD2AEE1F419D}">
  <ds:schemaRefs>
    <ds:schemaRef ds:uri="c2f90ffc-ecc1-4aaa-a13a-a81bc316d32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4bfc01f-3cff-406e-adc7-b2ef8db7efc2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homme Gaelle</dc:creator>
  <cp:lastModifiedBy>Debrun, Maeva</cp:lastModifiedBy>
  <cp:revision>2</cp:revision>
  <dcterms:created xsi:type="dcterms:W3CDTF">2021-11-26T09:05:00Z</dcterms:created>
  <dcterms:modified xsi:type="dcterms:W3CDTF">2021-11-2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